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3646A" w14:textId="4BED2DF8" w:rsidR="008C0573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Name : Muhammad Hamza</w:t>
      </w:r>
    </w:p>
    <w:p w14:paraId="313F6584" w14:textId="6AE99749" w:rsidR="00151E54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Sec : BS-SE-4A</w:t>
      </w:r>
    </w:p>
    <w:p w14:paraId="0F156D44" w14:textId="7CF5FCF8" w:rsidR="00151E54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Roll no : 21k-3815</w:t>
      </w:r>
    </w:p>
    <w:p w14:paraId="28387054" w14:textId="77777777" w:rsidR="00151E54" w:rsidRDefault="00151E54">
      <w:pPr>
        <w:rPr>
          <w:b/>
          <w:bCs/>
          <w:sz w:val="40"/>
          <w:szCs w:val="40"/>
          <w:lang w:val="en-US"/>
        </w:rPr>
      </w:pPr>
    </w:p>
    <w:p w14:paraId="048E678F" w14:textId="4C207317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ASK 1</w:t>
      </w:r>
    </w:p>
    <w:p w14:paraId="64724245" w14:textId="324342D8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3056E0B0" wp14:editId="5968196E">
            <wp:extent cx="5731510" cy="3886835"/>
            <wp:effectExtent l="0" t="0" r="2540" b="0"/>
            <wp:docPr id="1087867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83F65" w14:textId="593BDEFF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 wp14:anchorId="25FEC85B" wp14:editId="0F2E0A8B">
            <wp:extent cx="5731510" cy="3886835"/>
            <wp:effectExtent l="0" t="0" r="2540" b="0"/>
            <wp:docPr id="6733431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00622E" wp14:editId="2ECB25F9">
            <wp:extent cx="5731510" cy="3886835"/>
            <wp:effectExtent l="0" t="0" r="2540" b="0"/>
            <wp:docPr id="20598826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C665F8" wp14:editId="6E76EF09">
            <wp:extent cx="5731510" cy="4338955"/>
            <wp:effectExtent l="0" t="0" r="2540" b="4445"/>
            <wp:docPr id="1913984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3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A0A9A" w14:textId="45A5D62A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6EF77DA" wp14:editId="653CD772">
            <wp:extent cx="5731510" cy="4302760"/>
            <wp:effectExtent l="0" t="0" r="2540" b="2540"/>
            <wp:docPr id="13043360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502AC" w14:textId="3B50680D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lastRenderedPageBreak/>
        <w:t>TASK 2</w:t>
      </w:r>
    </w:p>
    <w:p w14:paraId="42C75A2D" w14:textId="09A47D50" w:rsidR="009B4D2C" w:rsidRDefault="009B4D2C" w:rsidP="00151E54">
      <w:pPr>
        <w:jc w:val="center"/>
        <w:rPr>
          <w:b/>
          <w:bCs/>
          <w:sz w:val="40"/>
          <w:szCs w:val="40"/>
          <w:lang w:val="en-US"/>
        </w:rPr>
      </w:pPr>
      <w:r w:rsidRPr="009B4D2C">
        <w:rPr>
          <w:noProof/>
        </w:rPr>
        <w:drawing>
          <wp:inline distT="0" distB="0" distL="0" distR="0" wp14:anchorId="398FAC66" wp14:editId="6E0A9259">
            <wp:extent cx="5731510" cy="3886835"/>
            <wp:effectExtent l="0" t="0" r="2540" b="0"/>
            <wp:docPr id="413534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680C34" wp14:editId="0801EEAF">
            <wp:extent cx="5731510" cy="3886835"/>
            <wp:effectExtent l="0" t="0" r="2540" b="0"/>
            <wp:docPr id="10175481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43023" w14:textId="1B35ED1D" w:rsidR="00151E54" w:rsidRP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 wp14:anchorId="1BAC24EB" wp14:editId="1EFD4C3C">
            <wp:extent cx="5731510" cy="3886835"/>
            <wp:effectExtent l="0" t="0" r="2540" b="0"/>
            <wp:docPr id="12660627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5D0CF" wp14:editId="427F393D">
            <wp:extent cx="5731510" cy="3886835"/>
            <wp:effectExtent l="0" t="0" r="2540" b="0"/>
            <wp:docPr id="9894057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2BA24D" wp14:editId="7C1CD6C2">
            <wp:extent cx="5731510" cy="4669155"/>
            <wp:effectExtent l="0" t="0" r="2540" b="0"/>
            <wp:docPr id="59254392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6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1E54" w:rsidRPr="00151E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rU0MjczMTIwMbZU0lEKTi0uzszPAykwrgUAIJT5YSwAAAA="/>
  </w:docVars>
  <w:rsids>
    <w:rsidRoot w:val="00151E54"/>
    <w:rsid w:val="00151E54"/>
    <w:rsid w:val="00354CF4"/>
    <w:rsid w:val="008C0573"/>
    <w:rsid w:val="009B4D2C"/>
    <w:rsid w:val="00B56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D3F65"/>
  <w15:chartTrackingRefBased/>
  <w15:docId w15:val="{7D6A09EC-E7B3-46F4-BC39-79BBA7778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94E77-14EC-4824-9280-0B2F954C3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4</cp:revision>
  <cp:lastPrinted>2023-04-10T22:52:00Z</cp:lastPrinted>
  <dcterms:created xsi:type="dcterms:W3CDTF">2023-04-10T18:45:00Z</dcterms:created>
  <dcterms:modified xsi:type="dcterms:W3CDTF">2023-04-10T22:53:00Z</dcterms:modified>
</cp:coreProperties>
</file>